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Ghana</w:t>
      </w:r>
      <w:r>
        <w:t xml:space="preserve"> </w:t>
      </w:r>
      <w:r>
        <w:t xml:space="preserve">Accra</w:t>
      </w:r>
    </w:p>
    <w:bookmarkStart w:id="20" w:name="Xff0b879a7dbb8e9d865d105a929a6c0855be789"/>
    <w:p>
      <w:pPr>
        <w:pStyle w:val="Heading1"/>
      </w:pPr>
      <w:r>
        <w:t xml:space="preserve">Cover Letter for Data Scientist Position in Ghana Accra</w:t>
      </w:r>
    </w:p>
    <w:p>
      <w:pPr>
        <w:pStyle w:val="FirstParagraph"/>
      </w:pPr>
      <w:r>
        <w:t xml:space="preserve">Dear [Hiring Manager's Name],</w:t>
      </w:r>
    </w:p>
    <w:p>
      <w:pPr>
        <w:pStyle w:val="BodyText"/>
      </w:pPr>
      <w:r>
        <w:t xml:space="preserve">I am writing to express my enthusiastic interest in the Data Scientist position at [Company Name] in Ghana Accra. As a highly motivated and skilled professional with a passion for leveraging data to drive impactful solutions, I am eager to contribute my expertise to an organization that values innovation and problem-solving in the dynamic landscape of Ghana's digital economy. My background in data analysis, machine learning, and statistical modeling aligns seamlessly with the requirements of this role, and I am particularly drawn to the opportunity to work in Accra—a hub of technological advancement and economic growth in West Africa.</w:t>
      </w:r>
    </w:p>
    <w:p>
      <w:pPr>
        <w:pStyle w:val="BodyText"/>
      </w:pPr>
      <w:r>
        <w:t xml:space="preserve">Over the past [X years], I have honed my abilities as a Data Scientist through hands-on experience across diverse industries, including finance, healthcare, and technology. My academic foundation in [Your Degree, e.g., Master’s in Data Science or Computer Science] has equipped me with a robust understanding of data-driven decision-making processes. However, it is my practical work in analyzing complex datasets to uncover actionable insights that I consider the cornerstone of my professional journey. For instance, during my tenure at [Previous Company], I developed predictive models that improved operational efficiency by 30%, demonstrating how data science can directly translate into measurable business outcomes.</w:t>
      </w:r>
    </w:p>
    <w:p>
      <w:pPr>
        <w:pStyle w:val="BodyText"/>
      </w:pPr>
      <w:r>
        <w:t xml:space="preserve">What excites me most about the Data Scientist role in Ghana Accra is the opportunity to contribute to a region where data science is still emerging as a critical tool for addressing local challenges. In Ghana, industries such as agriculture, healthcare, and financial inclusion are increasingly recognizing the value of data analytics to drive sustainable development. I am particularly inspired by initiatives like [mention a specific initiative or company in Ghana Accra, e.g., "the use of AI in agricultural yield forecasting" or "data-driven policy-making for urban planning"]. As a Data Scientist, I aim to bridge the gap between raw data and actionable strategies that can empower businesses and communities in Accra.</w:t>
      </w:r>
    </w:p>
    <w:p>
      <w:pPr>
        <w:pStyle w:val="BodyText"/>
      </w:pPr>
      <w:r>
        <w:t xml:space="preserve">My technical expertise spans programming languages such as Python, R, and SQL, as well as tools like Tableau and Power BI for data visualization. I am also proficient in machine learning frameworks like TensorFlow and Scikit-learn, which I have applied to build models for customer segmentation, fraud detection, and demand forecasting. Beyond technical skills, I pride myself on my ability to collaborate effectively with cross-functional teams. In my previous roles, I have worked closely with stakeholders to define project objectives, translate business problems into data questions, and communicate findings in a way that resonates with both technical and non-technical audiences.</w:t>
      </w:r>
    </w:p>
    <w:p>
      <w:pPr>
        <w:pStyle w:val="BodyText"/>
      </w:pPr>
      <w:r>
        <w:t xml:space="preserve">What sets me apart as a Data Scientist is my adaptability and commitment to continuous learning. The field of data science is ever-evolving, and I stay updated through online courses, industry conferences, and participation in data science communities. For example, I recently completed [mention a relevant certification or course], which deepened my understanding of advanced analytics techniques. Additionally, I am fluent in [any languages relevant to Ghana Accra], which would allow me to engage effectively with local teams and stakeholders.</w:t>
      </w:r>
    </w:p>
    <w:p>
      <w:pPr>
        <w:pStyle w:val="BodyText"/>
      </w:pPr>
      <w:r>
        <w:t xml:space="preserve">I am particularly drawn to the opportunity to work in Ghana Accra because of its unique blend of cultural richness and technological innovation. The city’s vibrant startup ecosystem, coupled with its growing investment in digital infrastructure, presents a fertile ground for data science initiatives that can have a lasting impact. I am eager to contribute my skills to organizations that prioritize ethical data practices and leverage technology to address real-world challenges. Whether it is optimizing supply chains for local businesses or analyzing health trends to improve public services, I am confident that my expertise as a Data Scientist can add value in Ghana Accra.</w:t>
      </w:r>
    </w:p>
    <w:p>
      <w:pPr>
        <w:pStyle w:val="BodyText"/>
      </w:pPr>
      <w:r>
        <w:t xml:space="preserve">In addition to my technical qualifications, I bring a strong work ethic and a collaborative mindset. I thrive in fast-paced environments where creativity and critical thinking are essential. My ability to work independently while also being a team player ensures that I can contribute effectively to your organization’s goals. Furthermore, my experience in mentoring junior analysts has taught me the importance of knowledge-sharing and fostering a culture of innovation.</w:t>
      </w:r>
    </w:p>
    <w:p>
      <w:pPr>
        <w:pStyle w:val="BodyText"/>
      </w:pPr>
      <w:r>
        <w:t xml:space="preserve">Thank you for considering my application. I would be honored to bring my passion for data science and my commitment to excellence to [Company Name] in Ghana Accra. I am available at your earliest convenience for an interview and can be reached via email at [your email] or phone at [your phone number]. I look forward to the opportunity to discuss how my skills and experiences align with your need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Ghana Accra</dc:title>
  <dc:creator/>
  <dc:language>en</dc:language>
  <cp:keywords/>
  <dcterms:created xsi:type="dcterms:W3CDTF">2026-07-22T22:08:39Z</dcterms:created>
  <dcterms:modified xsi:type="dcterms:W3CDTF">2026-07-22T22:08:39Z</dcterms:modified>
</cp:coreProperties>
</file>

<file path=docProps/custom.xml><?xml version="1.0" encoding="utf-8"?>
<Properties xmlns="http://schemas.openxmlformats.org/officeDocument/2006/custom-properties" xmlns:vt="http://schemas.openxmlformats.org/officeDocument/2006/docPropsVTypes"/>
</file>